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21844" w14:textId="77777777" w:rsidR="008829CE" w:rsidRPr="00C25915" w:rsidRDefault="00000000">
      <w:pPr>
        <w:pStyle w:val="Nagwek1"/>
        <w:rPr>
          <w:sz w:val="32"/>
          <w:szCs w:val="32"/>
        </w:rPr>
      </w:pPr>
      <w:bookmarkStart w:id="0" w:name="załącznik-nr-1"/>
      <w:r w:rsidRPr="00C25915">
        <w:rPr>
          <w:sz w:val="32"/>
          <w:szCs w:val="32"/>
        </w:rPr>
        <w:t>ZAŁĄCZNIK NR 1</w:t>
      </w:r>
    </w:p>
    <w:p w14:paraId="59F48F2C" w14:textId="19B9A57F" w:rsidR="008829CE" w:rsidRPr="00C25915" w:rsidRDefault="00000000">
      <w:pPr>
        <w:pStyle w:val="Nagwek1"/>
        <w:rPr>
          <w:sz w:val="28"/>
          <w:szCs w:val="28"/>
        </w:rPr>
      </w:pPr>
      <w:bookmarkStart w:id="1" w:name="formularz-zgłoszeniowy-do-konkursu"/>
      <w:bookmarkEnd w:id="0"/>
      <w:r w:rsidRPr="00C25915">
        <w:rPr>
          <w:sz w:val="28"/>
          <w:szCs w:val="28"/>
        </w:rPr>
        <w:t>FORMULARZ ZGŁOSZENIOWY DO KONKURSU</w:t>
      </w:r>
      <w:r w:rsidR="00C25915">
        <w:rPr>
          <w:sz w:val="28"/>
          <w:szCs w:val="28"/>
        </w:rPr>
        <w:t xml:space="preserve"> </w:t>
      </w:r>
      <w:bookmarkStart w:id="2" w:name="kwiaty-dobrych-wspomnień"/>
      <w:bookmarkEnd w:id="1"/>
      <w:r w:rsidRPr="00C25915">
        <w:rPr>
          <w:sz w:val="28"/>
          <w:szCs w:val="28"/>
        </w:rPr>
        <w:t xml:space="preserve">„KWIATY </w:t>
      </w:r>
      <w:r w:rsidR="00A75728">
        <w:rPr>
          <w:sz w:val="28"/>
          <w:szCs w:val="28"/>
        </w:rPr>
        <w:t>WDZIĘCZNOŚCI</w:t>
      </w:r>
      <w:r w:rsidRPr="00C25915">
        <w:rPr>
          <w:sz w:val="28"/>
          <w:szCs w:val="28"/>
        </w:rPr>
        <w:t>”</w:t>
      </w:r>
    </w:p>
    <w:p w14:paraId="16256487" w14:textId="77777777" w:rsidR="008829CE" w:rsidRDefault="00000000">
      <w:pPr>
        <w:pStyle w:val="FirstParagraph"/>
      </w:pPr>
      <w:r>
        <w:t>Wypełniony formularz wraz z pracą konkursową należy przesłać na adres e-mail: hello@bcuflorystyka.pl lub dostarczyć wraz z pracą w wersji fizycznej.</w:t>
      </w:r>
    </w:p>
    <w:p w14:paraId="338E44D8" w14:textId="77777777" w:rsidR="008829CE" w:rsidRPr="00C25915" w:rsidRDefault="00000000">
      <w:pPr>
        <w:pStyle w:val="Nagwek2"/>
        <w:rPr>
          <w:sz w:val="28"/>
          <w:szCs w:val="28"/>
        </w:rPr>
      </w:pPr>
      <w:bookmarkStart w:id="3" w:name="dane-uczestnika"/>
      <w:r w:rsidRPr="00C25915">
        <w:rPr>
          <w:sz w:val="28"/>
          <w:szCs w:val="28"/>
        </w:rPr>
        <w:t>DANE UCZESTNIKA</w:t>
      </w:r>
    </w:p>
    <w:p w14:paraId="6C64CAE8" w14:textId="67F17975" w:rsidR="008829CE" w:rsidRDefault="00000000" w:rsidP="00C25915">
      <w:pPr>
        <w:pStyle w:val="Compact"/>
        <w:numPr>
          <w:ilvl w:val="0"/>
          <w:numId w:val="2"/>
        </w:numPr>
      </w:pPr>
      <w:r>
        <w:t>Imię i nazwisko:</w:t>
      </w:r>
      <w:r w:rsidR="00C25915">
        <w:t xml:space="preserve"> </w:t>
      </w:r>
      <w:r>
        <w:t>…………………………………………………………………………………</w:t>
      </w:r>
    </w:p>
    <w:p w14:paraId="26A74293" w14:textId="77777777" w:rsidR="00C25915" w:rsidRDefault="00C25915" w:rsidP="00C25915">
      <w:pPr>
        <w:pStyle w:val="Compact"/>
        <w:ind w:left="720"/>
      </w:pPr>
    </w:p>
    <w:p w14:paraId="4CD634CB" w14:textId="250A0773" w:rsidR="008829CE" w:rsidRDefault="00000000" w:rsidP="00C25915">
      <w:pPr>
        <w:pStyle w:val="Compact"/>
        <w:numPr>
          <w:ilvl w:val="0"/>
          <w:numId w:val="3"/>
        </w:numPr>
      </w:pPr>
      <w:r>
        <w:t>Data urodzenia:…………………………………………………………………………………</w:t>
      </w:r>
    </w:p>
    <w:p w14:paraId="1C891522" w14:textId="77777777" w:rsidR="00C25915" w:rsidRDefault="00C25915" w:rsidP="00C25915">
      <w:pPr>
        <w:pStyle w:val="Compact"/>
        <w:ind w:left="720"/>
      </w:pPr>
    </w:p>
    <w:p w14:paraId="2BA925C9" w14:textId="3F049DA5" w:rsidR="008829CE" w:rsidRDefault="00000000" w:rsidP="00C25915">
      <w:pPr>
        <w:pStyle w:val="Compact"/>
        <w:numPr>
          <w:ilvl w:val="0"/>
          <w:numId w:val="4"/>
        </w:numPr>
      </w:pPr>
      <w:r>
        <w:t>Nazwa i adres szkoły (jeżeli dotyczy):…………………………………………………………………………………</w:t>
      </w:r>
    </w:p>
    <w:p w14:paraId="131B5807" w14:textId="77777777" w:rsidR="008829CE" w:rsidRDefault="00000000" w:rsidP="00C25915">
      <w:pPr>
        <w:pStyle w:val="Tekstpodstawowy"/>
        <w:ind w:firstLine="720"/>
      </w:pPr>
      <w:r>
        <w:t>…………………………………………………………………………………</w:t>
      </w:r>
    </w:p>
    <w:p w14:paraId="6C1689E2" w14:textId="77777777" w:rsidR="00C25915" w:rsidRDefault="00C25915" w:rsidP="00C25915">
      <w:pPr>
        <w:pStyle w:val="Tekstpodstawowy"/>
        <w:ind w:firstLine="720"/>
      </w:pPr>
    </w:p>
    <w:p w14:paraId="552FA4A1" w14:textId="2C123DB3" w:rsidR="008829CE" w:rsidRDefault="00000000" w:rsidP="00C25915">
      <w:pPr>
        <w:pStyle w:val="Compact"/>
        <w:numPr>
          <w:ilvl w:val="0"/>
          <w:numId w:val="5"/>
        </w:numPr>
      </w:pPr>
      <w:r>
        <w:t>Klasa:…………………………………………………………………………………</w:t>
      </w:r>
    </w:p>
    <w:p w14:paraId="27DB59CE" w14:textId="77777777" w:rsidR="00C25915" w:rsidRDefault="00C25915" w:rsidP="00C25915">
      <w:pPr>
        <w:pStyle w:val="Compact"/>
        <w:ind w:left="720"/>
      </w:pPr>
    </w:p>
    <w:p w14:paraId="6145057C" w14:textId="48CF3333" w:rsidR="008829CE" w:rsidRDefault="00000000" w:rsidP="00C25915">
      <w:pPr>
        <w:pStyle w:val="Compact"/>
        <w:numPr>
          <w:ilvl w:val="0"/>
          <w:numId w:val="6"/>
        </w:numPr>
      </w:pPr>
      <w:r>
        <w:t>Telefon kontaktowy:…………………………………………………………………………………</w:t>
      </w:r>
    </w:p>
    <w:p w14:paraId="02C65BD0" w14:textId="77777777" w:rsidR="00C25915" w:rsidRDefault="00C25915" w:rsidP="00C25915">
      <w:pPr>
        <w:pStyle w:val="Compact"/>
        <w:ind w:left="720"/>
      </w:pPr>
    </w:p>
    <w:p w14:paraId="318479F8" w14:textId="463872D6" w:rsidR="008829CE" w:rsidRDefault="00000000" w:rsidP="00C25915">
      <w:pPr>
        <w:pStyle w:val="Compact"/>
        <w:numPr>
          <w:ilvl w:val="0"/>
          <w:numId w:val="7"/>
        </w:numPr>
      </w:pPr>
      <w:r>
        <w:t>Adres e-mail:…………………………………………………………………………………</w:t>
      </w:r>
    </w:p>
    <w:p w14:paraId="4247FCC1" w14:textId="77777777" w:rsidR="008829CE" w:rsidRPr="00C25915" w:rsidRDefault="00000000">
      <w:pPr>
        <w:pStyle w:val="Nagwek2"/>
        <w:rPr>
          <w:sz w:val="28"/>
          <w:szCs w:val="28"/>
        </w:rPr>
      </w:pPr>
      <w:bookmarkStart w:id="4" w:name="dane-rodzica-opiekuna-prawnego"/>
      <w:bookmarkEnd w:id="3"/>
      <w:r w:rsidRPr="00C25915">
        <w:rPr>
          <w:sz w:val="28"/>
          <w:szCs w:val="28"/>
        </w:rPr>
        <w:t>DANE RODZICA / OPIEKUNA PRAWNEGO</w:t>
      </w:r>
    </w:p>
    <w:p w14:paraId="5EB853E6" w14:textId="77777777" w:rsidR="008829CE" w:rsidRPr="00C25915" w:rsidRDefault="00000000">
      <w:pPr>
        <w:pStyle w:val="FirstParagraph"/>
        <w:rPr>
          <w:sz w:val="22"/>
          <w:szCs w:val="22"/>
        </w:rPr>
      </w:pPr>
      <w:r w:rsidRPr="00C25915">
        <w:rPr>
          <w:sz w:val="22"/>
          <w:szCs w:val="22"/>
        </w:rPr>
        <w:t>(wypełnić w przypadku osoby niepełnoletniej)</w:t>
      </w:r>
    </w:p>
    <w:p w14:paraId="6540CA9B" w14:textId="60CF2F0C" w:rsidR="008829CE" w:rsidRDefault="00000000" w:rsidP="00C25915">
      <w:pPr>
        <w:pStyle w:val="Compact"/>
        <w:numPr>
          <w:ilvl w:val="0"/>
          <w:numId w:val="8"/>
        </w:numPr>
        <w:rPr>
          <w:sz w:val="22"/>
          <w:szCs w:val="22"/>
        </w:rPr>
      </w:pPr>
      <w:r w:rsidRPr="00C25915">
        <w:rPr>
          <w:sz w:val="22"/>
          <w:szCs w:val="22"/>
        </w:rPr>
        <w:t>Imię i nazwisko:…………………………………………………………………………………</w:t>
      </w:r>
    </w:p>
    <w:p w14:paraId="28E1E33D" w14:textId="77777777" w:rsidR="00C25915" w:rsidRPr="00C25915" w:rsidRDefault="00C25915" w:rsidP="00C25915">
      <w:pPr>
        <w:pStyle w:val="Compact"/>
        <w:ind w:left="720"/>
        <w:rPr>
          <w:sz w:val="22"/>
          <w:szCs w:val="22"/>
        </w:rPr>
      </w:pPr>
    </w:p>
    <w:p w14:paraId="629E427E" w14:textId="1F74B1A2" w:rsidR="008829CE" w:rsidRDefault="00000000" w:rsidP="00C25915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C25915">
        <w:rPr>
          <w:sz w:val="22"/>
          <w:szCs w:val="22"/>
        </w:rPr>
        <w:t>Telefon kontaktowy:…………………………………………………………………………………</w:t>
      </w:r>
    </w:p>
    <w:p w14:paraId="6206589A" w14:textId="77777777" w:rsidR="00C25915" w:rsidRPr="00C25915" w:rsidRDefault="00C25915" w:rsidP="00C25915">
      <w:pPr>
        <w:pStyle w:val="Compact"/>
        <w:ind w:left="720"/>
        <w:rPr>
          <w:sz w:val="22"/>
          <w:szCs w:val="22"/>
        </w:rPr>
      </w:pPr>
    </w:p>
    <w:p w14:paraId="3248D88E" w14:textId="71C05A37" w:rsidR="008829CE" w:rsidRPr="00C25915" w:rsidRDefault="00000000" w:rsidP="00C25915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C25915">
        <w:rPr>
          <w:sz w:val="22"/>
          <w:szCs w:val="22"/>
        </w:rPr>
        <w:t>Adres e-mail:…………………………………………………………………………………</w:t>
      </w:r>
    </w:p>
    <w:p w14:paraId="2FA88EA3" w14:textId="77777777" w:rsidR="008829CE" w:rsidRPr="00C25915" w:rsidRDefault="00000000">
      <w:pPr>
        <w:pStyle w:val="Tekstpodstawowy"/>
        <w:rPr>
          <w:sz w:val="22"/>
          <w:szCs w:val="22"/>
        </w:rPr>
      </w:pPr>
      <w:r w:rsidRPr="00C25915">
        <w:rPr>
          <w:sz w:val="22"/>
          <w:szCs w:val="22"/>
        </w:rPr>
        <w:t>Miejscowość ……………………………………..</w:t>
      </w:r>
    </w:p>
    <w:p w14:paraId="7074CEE4" w14:textId="77777777" w:rsidR="008829CE" w:rsidRPr="00C25915" w:rsidRDefault="00000000">
      <w:pPr>
        <w:pStyle w:val="Tekstpodstawowy"/>
        <w:rPr>
          <w:sz w:val="22"/>
          <w:szCs w:val="22"/>
        </w:rPr>
      </w:pPr>
      <w:r w:rsidRPr="00C25915">
        <w:rPr>
          <w:sz w:val="22"/>
          <w:szCs w:val="22"/>
        </w:rPr>
        <w:t>Data ………………………………………………</w:t>
      </w:r>
    </w:p>
    <w:p w14:paraId="4C31EC33" w14:textId="77777777" w:rsidR="008829CE" w:rsidRPr="00C25915" w:rsidRDefault="00000000">
      <w:pPr>
        <w:pStyle w:val="Tekstpodstawowy"/>
        <w:rPr>
          <w:sz w:val="22"/>
          <w:szCs w:val="22"/>
        </w:rPr>
      </w:pPr>
      <w:r w:rsidRPr="00C25915">
        <w:rPr>
          <w:sz w:val="22"/>
          <w:szCs w:val="22"/>
        </w:rPr>
        <w:t>Podpis uczestnika …………………………………………………….</w:t>
      </w:r>
    </w:p>
    <w:p w14:paraId="323F459B" w14:textId="77777777" w:rsidR="008829CE" w:rsidRPr="00C25915" w:rsidRDefault="00000000">
      <w:pPr>
        <w:pStyle w:val="Tekstpodstawowy"/>
        <w:rPr>
          <w:sz w:val="22"/>
          <w:szCs w:val="22"/>
        </w:rPr>
      </w:pPr>
      <w:r w:rsidRPr="00C25915">
        <w:rPr>
          <w:sz w:val="22"/>
          <w:szCs w:val="22"/>
        </w:rPr>
        <w:t>Podpis rodzica/opiekuna prawnego ……………………………………</w:t>
      </w:r>
      <w:bookmarkEnd w:id="2"/>
      <w:bookmarkEnd w:id="4"/>
    </w:p>
    <w:sectPr w:rsidR="008829CE" w:rsidRPr="00C25915" w:rsidSect="00C25915">
      <w:footnotePr>
        <w:numRestart w:val="eachSect"/>
      </w:footnotePr>
      <w:pgSz w:w="12240" w:h="15840"/>
      <w:pgMar w:top="1134" w:right="1418" w:bottom="1134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2C20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9148E6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03566B2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7812DF7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F7F03CD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79D424F6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5790A33E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1085031736">
    <w:abstractNumId w:val="0"/>
  </w:num>
  <w:num w:numId="2" w16cid:durableId="5018973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513727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02066779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03018568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76056957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82963346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8567981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8184285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99441005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29CE"/>
    <w:rsid w:val="006B082E"/>
    <w:rsid w:val="008829CE"/>
    <w:rsid w:val="00A75728"/>
    <w:rsid w:val="00C2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33CDDA"/>
  <w15:docId w15:val="{8CE4E483-A109-4983-88C1-4977B8363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805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uczyciel</dc:creator>
  <cp:keywords/>
  <cp:lastModifiedBy>nauczyciel</cp:lastModifiedBy>
  <cp:revision>3</cp:revision>
  <dcterms:created xsi:type="dcterms:W3CDTF">2026-06-23T11:50:00Z</dcterms:created>
  <dcterms:modified xsi:type="dcterms:W3CDTF">2026-06-23T13:25:00Z</dcterms:modified>
</cp:coreProperties>
</file>